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 D. *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7</m:t>
            </m:r>
            <m:r>
              <m:t>x</m:t>
            </m:r>
            <m:r>
              <m:rPr>
                <m:sty m:val="p"/>
              </m:rPr>
              <m:t>+</m:t>
            </m:r>
            <m:r>
              <m:t>1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Đường tiệm cận đứng của đồ thị hàm số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ìm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9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9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Số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9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9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9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Đồ thị hàm số có 2 đường tiệm cận đứ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Số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ồ thị hàm số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Ta 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3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Đồ thị hàm số có các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Đồ thị hàm số không có đường tiệm cận xiên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4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Đồ thị hàm số không có tiệm cận đứng.</w:t>
      </w:r>
    </w:p>
    <w:p>
      <w:pPr>
        <w:pStyle w:val="BodyText"/>
      </w:pPr>
      <w:r>
        <w:t xml:space="preserve">B. Đồ thị hàm số có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C. Đồ thị hàm số không có tiệm cận ngang.</w:t>
      </w:r>
    </w:p>
    <w:p>
      <w:pPr>
        <w:pStyle w:val="BodyText"/>
      </w:pPr>
      <w:r>
        <w:t xml:space="preserve">D. *Đồ thị hàm số có hai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ừ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7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suy ra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Từ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4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suy ra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Vậy đồ thị hàm số có 2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 sau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3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ìm số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ồ thị hàm số có hai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9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. Tìm khẳng định đúng?</w:t>
      </w:r>
    </w:p>
    <w:p>
      <w:pPr>
        <w:pStyle w:val="BodyText"/>
      </w:pPr>
      <w:r>
        <w:t xml:space="preserve">A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. D.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Tìm khẳng định đúng?</w:t>
      </w:r>
    </w:p>
    <w:p>
      <w:pPr>
        <w:pStyle w:val="BodyText"/>
      </w:pPr>
      <w:r>
        <w:t xml:space="preserve">A. Đường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B. *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. Đường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D. Đường tiệm cận xiê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  <m:r>
              <m:rPr>
                <m:sty m:val="p"/>
              </m:rPr>
              <m:t>,</m:t>
            </m:r>
            <m:r>
              <m:t>d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 </w:t>
      </w:r>
      <w:r>
        <w:t xml:space="preserve">có đồ thị là đường cong như hình dưới đây. Đồ thị hàm số đã cho có đường tiệm cận ngang là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4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57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C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00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ảng biến thiên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04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Hàm số nào dưới đây có bảng biến thiên như sau</w:t>
      </w:r>
    </w:p>
    <w:p>
      <w:pPr>
        <w:jc w:val="center"/>
      </w:pPr>
      <w:r>
        <w:drawing>
          <wp:inline>
            <wp:extent cx="3474720" cy="182880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07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B. *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Đồ thị như hình vẽ dưới đây là của hàm số nào?</w:t>
      </w:r>
    </w:p>
    <w:p>
      <w:pPr>
        <w:jc w:val="center"/>
      </w:pPr>
      <w:r>
        <w:drawing>
          <wp:inline>
            <wp:extent cx="2743200" cy="182880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D. *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Đồ thị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ồ thị có tiệm cận xiên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Đây là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Xét phương trình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Vậy số giao điểm của đồ thị hàm số đã cho với trục hoành là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ìm số giao điểm của đồ thị các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ồ thị hàm số có tiệm cận ngang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và có tiệm cận đứng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có tiệm cận đứng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có tiệm cận xiên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  <w:r>
        <w:t xml:space="preserve"> </w:t>
      </w:r>
      <w:r>
        <w:t xml:space="preserve">nhận điểm nào làm tâm đối xứng trong các điểm sau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3</m:t>
                </m:r>
              </m:num>
              <m:den>
                <m:r>
                  <m:t>32</m:t>
                </m:r>
              </m:den>
            </m:f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7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″</m:t>
        </m:r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″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12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Đồ thị hàm số đã cho nhận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27</m:t>
                </m:r>
              </m:den>
            </m:f>
          </m:e>
        </m:d>
      </m:oMath>
      <w:r>
        <w:t xml:space="preserve"> </w:t>
      </w:r>
      <w:r>
        <w:t xml:space="preserve">làm tâm đối xứng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ồ thị như hình vẽ dưới đây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19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Số nghiệm của phương trìn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7</m:t>
        </m:r>
        <m:r>
          <m:t>x</m:t>
        </m:r>
        <m:r>
          <m:rPr>
            <m:sty m:val="p"/>
          </m:rPr>
          <m:t>+</m:t>
        </m:r>
        <m:r>
          <m:t>360</m:t>
        </m:r>
      </m:oMath>
      <w:r>
        <w:t xml:space="preserve">. Số giao điểm của đồ thị hàm số đã cho với trục hoà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Xét phương trình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57</m:t>
        </m:r>
        <m:r>
          <m:t>x</m:t>
        </m:r>
        <m:r>
          <m:rPr>
            <m:sty m:val="p"/>
          </m:rPr>
          <m:t>+</m:t>
        </m:r>
        <m:r>
          <m:t>36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x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Vậy số giao điểm của đồ thị hàm số đã cho với trục hoành 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b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nên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c) *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a có: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*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d) Phương trình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2 nghiệm phân biệt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1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có 2 nghiệm phân biệt).</w:t>
      </w:r>
    </w:p>
    <w:p>
      <w:pPr>
        <w:pStyle w:val="BodyText"/>
      </w:pPr>
      <w:r>
        <w:t xml:space="preserve">Câu 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bảng biến thiên như hình vẽ. Xét tính đúng-sai của các khẳng định sau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1-49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làm một tiệm cận ngang.</w:t>
      </w:r>
    </w:p>
    <w:p>
      <w:pPr>
        <w:pStyle w:val="BodyText"/>
      </w:pPr>
      <w:r>
        <w:t xml:space="preserve">c) *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số đường tiệm cận đứng và tiệm cận ngang 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d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 </w:t>
      </w:r>
      <w:r>
        <w:t xml:space="preserve">có số tiệm cận đứng là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r>
                  <m:t>6</m:t>
                </m:r>
              </m:e>
              <m:sup>
                <m:r>
                  <m:rPr>
                    <m:sty m:val="p"/>
                  </m:rPr>
                  <m:t>−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là tiệm cận đứ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nên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hai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&gt;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c</m:t>
        </m:r>
      </m:oMath>
      <w:r>
        <w:t xml:space="preserve"> </w:t>
      </w:r>
      <w:r>
        <w:t xml:space="preserve">thì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7</m:t>
            </m:r>
          </m:den>
        </m:f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Vậy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 </w:t>
      </w:r>
      <w:r>
        <w:t xml:space="preserve">có 3 đường tiệm cận đứng.</w:t>
      </w:r>
    </w:p>
    <w:p>
      <w:pPr>
        <w:pStyle w:val="BodyText"/>
      </w:pPr>
      <w:r>
        <w:t xml:space="preserve">Câu 5. Cho hà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Xét tính đúng-sai của các khẳng định sau</w:t>
      </w:r>
    </w:p>
    <w:p>
      <w:pPr>
        <w:pStyle w:val="BodyText"/>
      </w:pPr>
      <w:r>
        <w:t xml:space="preserve">a) 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Tiệm cận nga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Giao điểm của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8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sSup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9</m:t>
                    </m:r>
                  </m:den>
                </m:f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 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nên đồ thị hàm số có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và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Giao điểm của hai đường tiệm cận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đường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 </w:t>
      </w:r>
      <w:r>
        <w:t xml:space="preserve">và đường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Hình chữ nhật giới hạn bởi 2 đường tiệm cậ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và hai trục tọa độ có diện tích bằng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81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6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xác định với mọ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ó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b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c) *Số tiệm cận đứng và tiệm cận ngang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d)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có một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Vì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sSup>
              <m:e>
                <m:r>
                  <m:t>0</m:t>
                </m:r>
              </m:e>
              <m:sup>
                <m:r>
                  <m:rPr>
                    <m:sty m:val="p"/>
                  </m:rPr>
                  <m:t>+</m:t>
                </m:r>
              </m:sup>
            </m:sSup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nên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w:r>
        <w:t xml:space="preserve">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ó 2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 tiệm cận đứng l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Suy r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 </w:t>
      </w:r>
      <w:r>
        <w:t xml:space="preserve">có các tiệm cận ngang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7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1" name="Picture 1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27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2743200"/>
            <wp:docPr id="12" name="Picture 1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2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743200" cy="1828800"/>
            <wp:docPr id="10" name="Picture 1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25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2743200"/>
            <wp:docPr id="13" name="Picture 1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31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Hàm số đồng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743200" cy="1828800"/>
            <wp:docPr id="15" name="Picture 1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41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Hàm số có đồ thị là</w:t>
      </w:r>
    </w:p>
    <w:p>
      <w:pPr>
        <w:jc w:val="center"/>
      </w:pPr>
      <w:r>
        <w:drawing>
          <wp:inline>
            <wp:extent cx="2743200" cy="2743200"/>
            <wp:docPr id="16" name="Picture 1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45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nghịch biến trên cá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743200" cy="1828800"/>
            <wp:docPr id="14" name="Picture 1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39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2743200"/>
            <wp:docPr id="17" name="Picture 1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48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9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Xét tính đúng-sai của các khẳng định sau.</w:t>
      </w:r>
    </w:p>
    <w:p>
      <w:pPr>
        <w:pStyle w:val="BodyText"/>
      </w:pPr>
      <w:r>
        <w:t xml:space="preserve">a) *Hàm số có đạo hàm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c) Hàm số có bảng biến thiên là</w:t>
      </w:r>
    </w:p>
    <w:p>
      <w:pPr>
        <w:jc w:val="center"/>
      </w:pPr>
      <w:r>
        <w:drawing>
          <wp:inline>
            <wp:extent cx="2468880" cy="1280160"/>
            <wp:docPr id="19" name="Picture 1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56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*Hàm số có đồ thị là</w:t>
      </w:r>
    </w:p>
    <w:p>
      <w:pPr>
        <w:jc w:val="center"/>
      </w:pPr>
      <w:r>
        <w:drawing>
          <wp:inline>
            <wp:extent cx="2743200" cy="1828800"/>
            <wp:docPr id="20" name="Picture 20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58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Hàm số có bảng biến thiên là</w:t>
      </w:r>
    </w:p>
    <w:p>
      <w:pPr>
        <w:jc w:val="center"/>
      </w:pPr>
      <w:r>
        <w:drawing>
          <wp:inline>
            <wp:extent cx="2468880" cy="1280160"/>
            <wp:docPr id="18" name="Picture 1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2-53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68880" cy="128016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Hàm số có đồ thị là</w:t>
      </w:r>
    </w:p>
    <w:p>
      <w:pPr>
        <w:jc w:val="center"/>
      </w:pPr>
      <w:r>
        <w:drawing>
          <wp:inline>
            <wp:extent cx="2743200" cy="1828800"/>
            <wp:docPr id="21" name="Picture 2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03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Câu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 </w:t>
      </w:r>
      <w:r>
        <w:t xml:space="preserve">. Xét tính đúng-sai của các khẳng định sau.</w:t>
      </w:r>
    </w:p>
    <w:p>
      <w:pPr>
        <w:pStyle w:val="BodyText"/>
      </w:pPr>
      <w:r>
        <w:t xml:space="preserve">a) * Tập xác định của hàm số l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Tiệm cận đứng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* Đồ thị hàm số có tâm đối xứng là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w:r>
        <w:t xml:space="preserve">Hàm số xác định khi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≠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Tập xác định là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R</m:t>
        </m:r>
        <m:r>
          <m:rPr>
            <m:sty m:val="p"/>
          </m:rPr>
          <m:t>∖</m:t>
        </m:r>
        <m:d>
          <m:dPr>
            <m:begChr m:val="{"/>
            <m:endChr m:val="}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Đạo hàm của hàm số là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Tiệm cận đứng của đồ thị hàm số là đường thẳ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6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Tiệm cận xiên của đồ thị hàm số là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Tâm đối xứng của đồ thị là giao điểm của hai tiệm cận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Biết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den>
        </m:f>
      </m:oMath>
      <w:r>
        <w:t xml:space="preserve"> </w:t>
      </w:r>
      <w:r>
        <w:t xml:space="preserve">có tiệm cận đứng là</w:t>
      </w:r>
      <w:r>
        <w:t xml:space="preserve"> </w:t>
      </w:r>
      <m:oMath>
        <m:r>
          <m:t>m</m:t>
        </m:r>
        <m:r>
          <m:rPr>
            <m:sty m:val="p"/>
          </m:rPr>
          <m:t>≠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Tính giá trị củ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đã cho có tiệm cận đứng kh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t>.1</m:t>
        </m:r>
        <m:r>
          <m:t>m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t>.2</m:t>
        </m:r>
        <m:r>
          <m:rPr>
            <m:sty m:val="p"/>
          </m:rPr>
          <m:t>≠</m:t>
        </m:r>
        <m:r>
          <m:t>0</m:t>
        </m:r>
        <m:r>
          <m:rPr>
            <m:sty m:val="p"/>
          </m:rPr>
          <m:t>⇔</m:t>
        </m:r>
        <m:r>
          <m:t>m</m:t>
        </m:r>
        <m:r>
          <m:rPr>
            <m:sty m:val="p"/>
          </m:rPr>
          <m:t>≠</m:t>
        </m:r>
        <m:r>
          <m:t>10</m:t>
        </m:r>
        <m:r>
          <m:rPr>
            <m:sty m:val="p"/>
          </m:rPr>
          <m:t>≈</m:t>
        </m:r>
        <m:r>
          <m:t>10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Biết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 </w:t>
      </w:r>
      <w:r>
        <w:t xml:space="preserve">nhận đường thẳ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làm đường tiệm cận xiên. Tính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−</m:t>
        </m:r>
        <m:r>
          <m:t>3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xiên của đồ thị 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m:oMath>
        <m:r>
          <m:t>2</m:t>
        </m:r>
        <m:r>
          <m:t>a</m:t>
        </m:r>
        <m:r>
          <m:rPr>
            <m:sty m:val="p"/>
          </m:rPr>
          <m:t>−</m:t>
        </m:r>
        <m:r>
          <m:t>3</m:t>
        </m:r>
        <m:r>
          <m:t>b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2" name="Picture 2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07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đi qua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Đồ thị hàm số cắt trục tung tại điể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ừ các giả thiết ta tìm được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Hàm số là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Do đó:</w:t>
      </w:r>
      <w:r>
        <w:t xml:space="preserve"> </w:t>
      </w:r>
      <m:oMath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Đáp án:11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</m:oMath>
      <w:r>
        <w:t xml:space="preserve"> </w:t>
      </w:r>
      <w:r>
        <w:t xml:space="preserve">có đồ thị như hình vẽ bên. Tính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b</m:t>
        </m:r>
        <m:r>
          <m:rPr>
            <m:sty m:val="p"/>
          </m:rPr>
          <m:t>−</m:t>
        </m:r>
        <m:r>
          <m:t>2</m:t>
        </m:r>
        <m:r>
          <m:t>c</m:t>
        </m:r>
        <m:r>
          <m:rPr>
            <m:sty m:val="p"/>
          </m:rPr>
          <m:t>+</m:t>
        </m:r>
        <m:r>
          <m:t>d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3" name="Picture 2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1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Đồ thị hàm số có tiệm cận đứ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ồ thị hàm số có tiệm cận nga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Đồ thị hàm số đi qua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Từ các giả thiết ta tìm được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Hàm số là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−</m:t>
        </m:r>
        <m:r>
          <m:t>4</m:t>
        </m:r>
        <m:r>
          <m:t>b</m:t>
        </m:r>
        <m:r>
          <m:rPr>
            <m:sty m:val="p"/>
          </m:rPr>
          <m:t>−</m:t>
        </m:r>
        <m:r>
          <m:t>2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Đáp án: 11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dương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4" name="Picture 2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14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ựa vào đồ thị suy ra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có hai nghiệm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3 hệ số dương.</w:t>
      </w:r>
    </w:p>
    <w:p>
      <w:pPr>
        <w:pStyle w:val="BodyText"/>
      </w:pPr>
      <w:r>
        <w:t xml:space="preserve">Đáp án: 3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b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x</m:t>
        </m:r>
        <m:r>
          <m:rPr>
            <m:sty m:val="p"/>
          </m:rPr>
          <m:t>+</m:t>
        </m:r>
        <m:r>
          <m:t>d</m:t>
        </m:r>
      </m:oMath>
      <w:r>
        <w:t xml:space="preserve"> </w:t>
      </w:r>
      <w:r>
        <w:t xml:space="preserve">có đồ thị là đường cong trong hình bên. Có bao nhiêu số âm trong các số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5" name="Picture 2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17.PNG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Dựa vào đồ thị suy ra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y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3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có hai nghiệm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b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3</m:t>
            </m:r>
            <m:r>
              <m:t>a</m:t>
            </m:r>
          </m:den>
        </m:f>
        <m:r>
          <m:rPr>
            <m:sty m:val="p"/>
          </m:rPr>
          <m:t>&g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2 hệ số âm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c</m:t>
            </m:r>
            <m:r>
              <m:t>x</m:t>
            </m:r>
            <m:r>
              <m:rPr>
                <m:sty m:val="p"/>
              </m:rPr>
              <m:t>+</m:t>
            </m:r>
            <m:r>
              <m:t>d</m:t>
            </m:r>
          </m:den>
        </m:f>
        <m:r>
          <m:rPr>
            <m:sty m:val="p"/>
          </m:rPr>
          <m:t>,</m:t>
        </m:r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có đồ thị như hình vẽ bên. Có bao nhiêu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?</w:t>
      </w:r>
    </w:p>
    <w:p>
      <w:pPr>
        <w:jc w:val="center"/>
      </w:pPr>
      <w:r>
        <w:drawing>
          <wp:inline>
            <wp:extent cx="2743200" cy="2743200"/>
            <wp:docPr id="26" name="Picture 2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1-43-21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432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đã có: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ngang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ường tiệm cận đứng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d</m:t>
            </m:r>
          </m:num>
          <m:den>
            <m:r>
              <m:t>c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ồ thị cắt</w:t>
      </w:r>
      <w:r>
        <w:t xml:space="preserve"> </w:t>
      </w:r>
      <m:oMath>
        <m:r>
          <m:t>O</m:t>
        </m:r>
        <m:r>
          <m:t>y</m:t>
        </m:r>
      </m:oMath>
      <w:r>
        <w:t xml:space="preserve">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⇒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d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⇒</m:t>
        </m:r>
        <m:r>
          <m:t>b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Vậy có 2 hệ số dương trong các số</w:t>
      </w:r>
      <w:r>
        <w:t xml:space="preserve"> </w:t>
      </w:r>
      <m:oMath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.</w:t>
      </w:r>
    </w:p>
    <w:p>
      <w:pPr>
        <w:pStyle w:val="BodyText"/>
      </w:pPr>
      <w:r>
        <w:t xml:space="preserve">Đáp án: 2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Relationship Id="rId18" Type="http://schemas.openxmlformats.org/officeDocument/2006/relationships/image" Target="media/image10.PNG"/><Relationship Id="rId19" Type="http://schemas.openxmlformats.org/officeDocument/2006/relationships/image" Target="media/image11.PNG"/><Relationship Id="rId20" Type="http://schemas.openxmlformats.org/officeDocument/2006/relationships/image" Target="media/image12.PNG"/><Relationship Id="rId21" Type="http://schemas.openxmlformats.org/officeDocument/2006/relationships/image" Target="media/image13.PNG"/><Relationship Id="rId22" Type="http://schemas.openxmlformats.org/officeDocument/2006/relationships/image" Target="media/image14.PNG"/><Relationship Id="rId23" Type="http://schemas.openxmlformats.org/officeDocument/2006/relationships/image" Target="media/image15.PNG"/><Relationship Id="rId24" Type="http://schemas.openxmlformats.org/officeDocument/2006/relationships/image" Target="media/image16.PNG"/><Relationship Id="rId25" Type="http://schemas.openxmlformats.org/officeDocument/2006/relationships/image" Target="media/image17.PNG"/><Relationship Id="rId26" Type="http://schemas.openxmlformats.org/officeDocument/2006/relationships/image" Target="media/image18.PNG"/><Relationship Id="rId27" Type="http://schemas.openxmlformats.org/officeDocument/2006/relationships/image" Target="media/image19.PNG"/><Relationship Id="rId28" Type="http://schemas.openxmlformats.org/officeDocument/2006/relationships/image" Target="media/image20.PNG"/><Relationship Id="rId29" Type="http://schemas.openxmlformats.org/officeDocument/2006/relationships/image" Target="media/image21.PNG"/><Relationship Id="rId30" Type="http://schemas.openxmlformats.org/officeDocument/2006/relationships/image" Target="media/image22.PNG"/><Relationship Id="rId31" Type="http://schemas.openxmlformats.org/officeDocument/2006/relationships/image" Target="media/image23.PNG"/><Relationship Id="rId32" Type="http://schemas.openxmlformats.org/officeDocument/2006/relationships/image" Target="media/image24.PNG"/><Relationship Id="rId33" Type="http://schemas.openxmlformats.org/officeDocument/2006/relationships/image" Target="media/image25.PNG"/><Relationship Id="rId34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43:25Z</dcterms:created>
  <dcterms:modified xsi:type="dcterms:W3CDTF">2025-10-19T14:4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